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C6C3C" w14:textId="77777777" w:rsidR="007A6BD8" w:rsidRPr="00DF5A84" w:rsidRDefault="007A6BD8" w:rsidP="00B8440D">
      <w:pPr>
        <w:rPr>
          <w:sz w:val="24"/>
          <w:szCs w:val="24"/>
        </w:rPr>
      </w:pPr>
    </w:p>
    <w:p w14:paraId="1A7C0E18" w14:textId="77777777" w:rsidR="007A6BD8" w:rsidRPr="00DF5A84" w:rsidRDefault="007A6BD8" w:rsidP="00B8440D">
      <w:pPr>
        <w:rPr>
          <w:sz w:val="24"/>
          <w:szCs w:val="24"/>
        </w:rPr>
      </w:pPr>
    </w:p>
    <w:p w14:paraId="304C9B18" w14:textId="77777777" w:rsidR="007A6BD8" w:rsidRPr="00DF5A84" w:rsidRDefault="007A6BD8" w:rsidP="00B8440D">
      <w:pPr>
        <w:rPr>
          <w:sz w:val="24"/>
          <w:szCs w:val="24"/>
        </w:rPr>
      </w:pPr>
    </w:p>
    <w:p w14:paraId="203F6C11" w14:textId="24356ABD" w:rsidR="00E66957" w:rsidRPr="00DF5A84" w:rsidRDefault="0061788B" w:rsidP="00B8440D">
      <w:pPr>
        <w:rPr>
          <w:sz w:val="24"/>
          <w:szCs w:val="24"/>
        </w:rPr>
      </w:pPr>
      <w:r w:rsidRPr="00DF5A84">
        <w:rPr>
          <w:sz w:val="24"/>
          <w:szCs w:val="24"/>
        </w:rPr>
        <w:t>Customer company</w:t>
      </w:r>
    </w:p>
    <w:p w14:paraId="4F6635C9" w14:textId="64FA04BC" w:rsidR="0061788B" w:rsidRPr="00DF5A84" w:rsidRDefault="0061788B" w:rsidP="00B8440D">
      <w:pPr>
        <w:rPr>
          <w:sz w:val="24"/>
          <w:szCs w:val="24"/>
        </w:rPr>
      </w:pPr>
      <w:r w:rsidRPr="00DF5A84">
        <w:rPr>
          <w:sz w:val="24"/>
          <w:szCs w:val="24"/>
        </w:rPr>
        <w:t>Customer address</w:t>
      </w:r>
    </w:p>
    <w:p w14:paraId="66949435" w14:textId="4BFD4C8C" w:rsidR="0061788B" w:rsidRPr="00DF5A84" w:rsidRDefault="0061788B" w:rsidP="00B8440D">
      <w:pPr>
        <w:rPr>
          <w:sz w:val="24"/>
          <w:szCs w:val="24"/>
        </w:rPr>
      </w:pPr>
      <w:r w:rsidRPr="00DF5A84">
        <w:rPr>
          <w:sz w:val="24"/>
          <w:szCs w:val="24"/>
        </w:rPr>
        <w:t>Customer city + postcode</w:t>
      </w:r>
    </w:p>
    <w:p w14:paraId="4F6E7D36" w14:textId="77777777" w:rsidR="009E3175" w:rsidRPr="00DF5A84" w:rsidRDefault="009E3175" w:rsidP="00B8440D">
      <w:pPr>
        <w:rPr>
          <w:sz w:val="24"/>
          <w:szCs w:val="24"/>
        </w:rPr>
      </w:pPr>
    </w:p>
    <w:p w14:paraId="4AF85561" w14:textId="33F05443" w:rsidR="0061788B" w:rsidRPr="00DF5A84" w:rsidRDefault="0061788B" w:rsidP="00B8440D">
      <w:pPr>
        <w:rPr>
          <w:sz w:val="24"/>
          <w:szCs w:val="24"/>
        </w:rPr>
      </w:pPr>
    </w:p>
    <w:p w14:paraId="25DD6901" w14:textId="53BC3332" w:rsidR="0061788B" w:rsidRPr="00DF5A84" w:rsidRDefault="0035033A" w:rsidP="007A6BD8">
      <w:pPr>
        <w:jc w:val="right"/>
        <w:rPr>
          <w:sz w:val="24"/>
          <w:szCs w:val="24"/>
        </w:rPr>
      </w:pPr>
      <w:r w:rsidRPr="00DF5A84">
        <w:rPr>
          <w:sz w:val="24"/>
          <w:szCs w:val="24"/>
        </w:rPr>
        <w:t>Bristol</w:t>
      </w:r>
      <w:r w:rsidR="00CF68B3" w:rsidRPr="00DF5A84">
        <w:rPr>
          <w:sz w:val="24"/>
          <w:szCs w:val="24"/>
        </w:rPr>
        <w:t xml:space="preserve">, </w:t>
      </w:r>
      <w:r w:rsidRPr="00DF5A84">
        <w:rPr>
          <w:sz w:val="24"/>
          <w:szCs w:val="24"/>
        </w:rPr>
        <w:t>1</w:t>
      </w:r>
      <w:r w:rsidR="007874F7" w:rsidRPr="00DF5A84">
        <w:rPr>
          <w:sz w:val="24"/>
          <w:szCs w:val="24"/>
        </w:rPr>
        <w:t>7</w:t>
      </w:r>
      <w:r w:rsidRPr="00DF5A84">
        <w:rPr>
          <w:sz w:val="24"/>
          <w:szCs w:val="24"/>
        </w:rPr>
        <w:t xml:space="preserve"> July 20</w:t>
      </w:r>
      <w:r w:rsidR="00693087">
        <w:rPr>
          <w:sz w:val="24"/>
          <w:szCs w:val="24"/>
        </w:rPr>
        <w:t>XX</w:t>
      </w:r>
    </w:p>
    <w:p w14:paraId="413B4428" w14:textId="77777777" w:rsidR="009E3175" w:rsidRPr="00DF5A84" w:rsidRDefault="009E3175" w:rsidP="00B8440D">
      <w:pPr>
        <w:rPr>
          <w:sz w:val="24"/>
          <w:szCs w:val="24"/>
        </w:rPr>
      </w:pPr>
    </w:p>
    <w:p w14:paraId="73A2D474" w14:textId="08005DD5" w:rsidR="009E3175" w:rsidRPr="00DF5A84" w:rsidRDefault="00CF68B3" w:rsidP="00B8440D">
      <w:pPr>
        <w:rPr>
          <w:sz w:val="24"/>
          <w:szCs w:val="24"/>
        </w:rPr>
      </w:pPr>
      <w:r w:rsidRPr="00DF5A84">
        <w:rPr>
          <w:b/>
          <w:bCs/>
          <w:sz w:val="24"/>
          <w:szCs w:val="24"/>
        </w:rPr>
        <w:t>Re</w:t>
      </w:r>
      <w:r w:rsidRPr="00DF5A84">
        <w:rPr>
          <w:sz w:val="24"/>
          <w:szCs w:val="24"/>
        </w:rPr>
        <w:t xml:space="preserve">: </w:t>
      </w:r>
      <w:r w:rsidR="007874F7" w:rsidRPr="00DF5A84">
        <w:rPr>
          <w:b/>
          <w:bCs/>
          <w:sz w:val="24"/>
          <w:szCs w:val="24"/>
        </w:rPr>
        <w:t>REMINDER</w:t>
      </w:r>
    </w:p>
    <w:p w14:paraId="2EE01A4C" w14:textId="665D90BA" w:rsidR="00CF68B3" w:rsidRPr="00DF5A84" w:rsidRDefault="00CF68B3" w:rsidP="00B8440D">
      <w:pPr>
        <w:rPr>
          <w:sz w:val="24"/>
          <w:szCs w:val="24"/>
        </w:rPr>
      </w:pPr>
    </w:p>
    <w:p w14:paraId="2E861579" w14:textId="01F22A63" w:rsidR="00CF68B3" w:rsidRPr="00DF5A84" w:rsidRDefault="00CF68B3" w:rsidP="00B8440D">
      <w:pPr>
        <w:rPr>
          <w:sz w:val="24"/>
          <w:szCs w:val="24"/>
        </w:rPr>
      </w:pPr>
      <w:r w:rsidRPr="00DF5A84">
        <w:rPr>
          <w:sz w:val="24"/>
          <w:szCs w:val="24"/>
        </w:rPr>
        <w:t>Dear Sir/Madam,</w:t>
      </w:r>
    </w:p>
    <w:p w14:paraId="4250DB2D" w14:textId="50F1D0D3" w:rsidR="00CF68B3" w:rsidRPr="00DF5A84" w:rsidRDefault="00CF68B3" w:rsidP="00B8440D">
      <w:pPr>
        <w:rPr>
          <w:sz w:val="24"/>
          <w:szCs w:val="24"/>
        </w:rPr>
      </w:pPr>
    </w:p>
    <w:p w14:paraId="562066A3" w14:textId="353F2BC7" w:rsidR="00DF5A84" w:rsidRDefault="00DF5A84" w:rsidP="00DF5A84">
      <w:pPr>
        <w:pStyle w:val="NormalWeb"/>
        <w:shd w:val="clear" w:color="auto" w:fill="FFFFFF"/>
        <w:spacing w:after="360" w:afterAutospacing="0"/>
        <w:rPr>
          <w:rFonts w:ascii="Calibri" w:hAnsi="Calibri" w:cs="Calibri"/>
          <w:color w:val="171717"/>
        </w:rPr>
      </w:pPr>
      <w:r w:rsidRPr="00DF5A84">
        <w:rPr>
          <w:rFonts w:ascii="Calibri" w:hAnsi="Calibri" w:cs="Calibri"/>
          <w:color w:val="171717"/>
        </w:rPr>
        <w:t xml:space="preserve">We </w:t>
      </w:r>
      <w:r w:rsidR="00693087">
        <w:rPr>
          <w:rFonts w:ascii="Calibri" w:hAnsi="Calibri" w:cs="Calibri"/>
          <w:color w:val="171717"/>
        </w:rPr>
        <w:t>want</w:t>
      </w:r>
      <w:r w:rsidRPr="00DF5A84">
        <w:rPr>
          <w:rFonts w:ascii="Calibri" w:hAnsi="Calibri" w:cs="Calibri"/>
          <w:color w:val="171717"/>
        </w:rPr>
        <w:t xml:space="preserve"> to remind you that our invoice</w:t>
      </w:r>
      <w:r>
        <w:rPr>
          <w:rFonts w:ascii="Calibri" w:hAnsi="Calibri" w:cs="Calibri"/>
          <w:color w:val="171717"/>
        </w:rPr>
        <w:t xml:space="preserve"> xxx dated xxx</w:t>
      </w:r>
      <w:r w:rsidRPr="00DF5A84">
        <w:rPr>
          <w:rFonts w:ascii="Calibri" w:hAnsi="Calibri" w:cs="Calibri"/>
          <w:color w:val="171717"/>
        </w:rPr>
        <w:t xml:space="preserve"> is overdue for payment. We have attached a copy of the invoice for your convenience. </w:t>
      </w:r>
    </w:p>
    <w:p w14:paraId="0C0C7DBA" w14:textId="25AF6E1F" w:rsidR="00DF5A84" w:rsidRPr="00DF5A84" w:rsidRDefault="00DF5A84" w:rsidP="00DF5A84">
      <w:pPr>
        <w:pStyle w:val="NormalWeb"/>
        <w:shd w:val="clear" w:color="auto" w:fill="FFFFFF"/>
        <w:spacing w:after="360" w:afterAutospacing="0"/>
        <w:rPr>
          <w:rFonts w:ascii="Calibri" w:hAnsi="Calibri" w:cs="Calibri"/>
          <w:color w:val="171717"/>
        </w:rPr>
      </w:pPr>
      <w:r w:rsidRPr="00DF5A84">
        <w:rPr>
          <w:rFonts w:ascii="Calibri" w:hAnsi="Calibri" w:cs="Calibri"/>
          <w:color w:val="171717"/>
        </w:rPr>
        <w:t>We would appreciate prompt payment.</w:t>
      </w:r>
    </w:p>
    <w:p w14:paraId="67E5086A" w14:textId="36ABFDB8" w:rsidR="00DF5A84" w:rsidRPr="00DF5A84" w:rsidRDefault="00DF5A84" w:rsidP="003D3908">
      <w:pPr>
        <w:pStyle w:val="NormalWeb"/>
        <w:shd w:val="clear" w:color="auto" w:fill="FFFFFF"/>
        <w:spacing w:after="360" w:afterAutospacing="0"/>
      </w:pPr>
      <w:r w:rsidRPr="00DF5A84">
        <w:rPr>
          <w:rFonts w:ascii="Calibri" w:hAnsi="Calibri" w:cs="Calibri"/>
          <w:color w:val="171717"/>
        </w:rPr>
        <w:t>Failure to pay this amount in the next 7 days may result in further action being taken to reco</w:t>
      </w:r>
      <w:r>
        <w:rPr>
          <w:rFonts w:ascii="Calibri" w:hAnsi="Calibri" w:cs="Calibri"/>
          <w:color w:val="171717"/>
        </w:rPr>
        <w:t>v</w:t>
      </w:r>
      <w:r w:rsidRPr="00DF5A84">
        <w:rPr>
          <w:rFonts w:ascii="Calibri" w:hAnsi="Calibri" w:cs="Calibri"/>
          <w:color w:val="171717"/>
        </w:rPr>
        <w:t>er this amount.</w:t>
      </w:r>
    </w:p>
    <w:p w14:paraId="0C39F297" w14:textId="261C45D3" w:rsidR="00076DCC" w:rsidRPr="00DF5A84" w:rsidRDefault="00076DCC" w:rsidP="00B8440D">
      <w:pPr>
        <w:rPr>
          <w:sz w:val="24"/>
          <w:szCs w:val="24"/>
        </w:rPr>
      </w:pPr>
    </w:p>
    <w:p w14:paraId="25AF879F" w14:textId="6656BF30" w:rsidR="00076DCC" w:rsidRPr="00DF5A84" w:rsidRDefault="00076DCC" w:rsidP="00B8440D">
      <w:pPr>
        <w:rPr>
          <w:sz w:val="24"/>
          <w:szCs w:val="24"/>
        </w:rPr>
      </w:pPr>
      <w:r w:rsidRPr="00DF5A84">
        <w:rPr>
          <w:sz w:val="24"/>
          <w:szCs w:val="24"/>
        </w:rPr>
        <w:t>Your</w:t>
      </w:r>
      <w:r w:rsidR="0035033A" w:rsidRPr="00DF5A84">
        <w:rPr>
          <w:sz w:val="24"/>
          <w:szCs w:val="24"/>
        </w:rPr>
        <w:t>s</w:t>
      </w:r>
      <w:r w:rsidRPr="00DF5A84">
        <w:rPr>
          <w:sz w:val="24"/>
          <w:szCs w:val="24"/>
        </w:rPr>
        <w:t xml:space="preserve"> </w:t>
      </w:r>
      <w:r w:rsidR="007A6BD8" w:rsidRPr="00DF5A84">
        <w:rPr>
          <w:sz w:val="24"/>
          <w:szCs w:val="24"/>
        </w:rPr>
        <w:t>faithfully,</w:t>
      </w:r>
    </w:p>
    <w:p w14:paraId="36BBBB9F" w14:textId="1A673283" w:rsidR="007A6BD8" w:rsidRPr="00DF5A84" w:rsidRDefault="007A6BD8" w:rsidP="00B8440D">
      <w:pPr>
        <w:rPr>
          <w:sz w:val="24"/>
          <w:szCs w:val="24"/>
        </w:rPr>
      </w:pPr>
    </w:p>
    <w:p w14:paraId="04098823" w14:textId="77777777" w:rsidR="009E3175" w:rsidRPr="00DF5A84" w:rsidRDefault="009E3175" w:rsidP="00B8440D">
      <w:pPr>
        <w:rPr>
          <w:sz w:val="24"/>
          <w:szCs w:val="24"/>
        </w:rPr>
      </w:pPr>
    </w:p>
    <w:p w14:paraId="50FA3EFF" w14:textId="5270C9DF" w:rsidR="007A6BD8" w:rsidRPr="00DF5A84" w:rsidRDefault="007A6BD8" w:rsidP="00B8440D">
      <w:pPr>
        <w:rPr>
          <w:sz w:val="24"/>
          <w:szCs w:val="24"/>
        </w:rPr>
      </w:pPr>
      <w:r w:rsidRPr="00DF5A84">
        <w:rPr>
          <w:sz w:val="24"/>
          <w:szCs w:val="24"/>
        </w:rPr>
        <w:t>Mr Smith</w:t>
      </w:r>
      <w:r w:rsidR="009E3175" w:rsidRPr="00DF5A84">
        <w:rPr>
          <w:sz w:val="24"/>
          <w:szCs w:val="24"/>
        </w:rPr>
        <w:br/>
      </w:r>
      <w:r w:rsidRPr="00DF5A84">
        <w:rPr>
          <w:sz w:val="24"/>
          <w:szCs w:val="24"/>
        </w:rPr>
        <w:t>Credit Control</w:t>
      </w:r>
      <w:r w:rsidR="009E3175" w:rsidRPr="00DF5A84">
        <w:rPr>
          <w:sz w:val="24"/>
          <w:szCs w:val="24"/>
        </w:rPr>
        <w:br/>
      </w:r>
      <w:r w:rsidRPr="00DF5A84">
        <w:rPr>
          <w:sz w:val="24"/>
          <w:szCs w:val="24"/>
        </w:rPr>
        <w:t>Your Company</w:t>
      </w:r>
    </w:p>
    <w:sectPr w:rsidR="007A6BD8" w:rsidRPr="00DF5A84" w:rsidSect="00E66957">
      <w:footerReference w:type="default" r:id="rId6"/>
      <w:pgSz w:w="11906" w:h="16838"/>
      <w:pgMar w:top="85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0EF5F5" w14:textId="77777777" w:rsidR="001F2D3A" w:rsidRDefault="001F2D3A" w:rsidP="00E66957">
      <w:pPr>
        <w:spacing w:after="0" w:line="240" w:lineRule="auto"/>
      </w:pPr>
      <w:r>
        <w:separator/>
      </w:r>
    </w:p>
  </w:endnote>
  <w:endnote w:type="continuationSeparator" w:id="0">
    <w:p w14:paraId="2EDE0ECE" w14:textId="77777777" w:rsidR="001F2D3A" w:rsidRDefault="001F2D3A" w:rsidP="00E669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30279" w14:textId="33380724" w:rsidR="00E66957" w:rsidRPr="00E66957" w:rsidRDefault="00E66957" w:rsidP="00E66957">
    <w:pPr>
      <w:pStyle w:val="Footer"/>
      <w:jc w:val="center"/>
      <w:rPr>
        <w:color w:val="ED7D31" w:themeColor="accent2"/>
      </w:rPr>
    </w:pPr>
    <w:r w:rsidRPr="00E66957">
      <w:rPr>
        <w:color w:val="ED7D31" w:themeColor="accent2"/>
      </w:rPr>
      <w:t>Your Company Name – Your Company Address – Your Company telephone number</w:t>
    </w:r>
  </w:p>
  <w:p w14:paraId="56BFEFA5" w14:textId="77777777" w:rsidR="00E66957" w:rsidRDefault="00E669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238E1D" w14:textId="77777777" w:rsidR="001F2D3A" w:rsidRDefault="001F2D3A" w:rsidP="00E66957">
      <w:pPr>
        <w:spacing w:after="0" w:line="240" w:lineRule="auto"/>
      </w:pPr>
      <w:r>
        <w:separator/>
      </w:r>
    </w:p>
  </w:footnote>
  <w:footnote w:type="continuationSeparator" w:id="0">
    <w:p w14:paraId="568F7C28" w14:textId="77777777" w:rsidR="001F2D3A" w:rsidRDefault="001F2D3A" w:rsidP="00E6695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2NLcwMTEyMTU3trBU0lEKTi0uzszPAykwqQUA4+/udywAAAA="/>
  </w:docVars>
  <w:rsids>
    <w:rsidRoot w:val="00E66957"/>
    <w:rsid w:val="00076DCC"/>
    <w:rsid w:val="00192D10"/>
    <w:rsid w:val="001F2D3A"/>
    <w:rsid w:val="0028206A"/>
    <w:rsid w:val="00313D43"/>
    <w:rsid w:val="0035033A"/>
    <w:rsid w:val="003D3908"/>
    <w:rsid w:val="0061788B"/>
    <w:rsid w:val="00693087"/>
    <w:rsid w:val="007874F7"/>
    <w:rsid w:val="007A6BD8"/>
    <w:rsid w:val="008749D4"/>
    <w:rsid w:val="009E3175"/>
    <w:rsid w:val="00B8440D"/>
    <w:rsid w:val="00BA69A8"/>
    <w:rsid w:val="00CF68B3"/>
    <w:rsid w:val="00DF5A84"/>
    <w:rsid w:val="00E66957"/>
    <w:rsid w:val="00F8279D"/>
    <w:rsid w:val="00FB5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975596"/>
  <w15:chartTrackingRefBased/>
  <w15:docId w15:val="{75D6F842-FA00-43FA-A63E-E814B656F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669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669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6957"/>
  </w:style>
  <w:style w:type="paragraph" w:styleId="Footer">
    <w:name w:val="footer"/>
    <w:basedOn w:val="Normal"/>
    <w:link w:val="FooterChar"/>
    <w:uiPriority w:val="99"/>
    <w:unhideWhenUsed/>
    <w:rsid w:val="00E669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6957"/>
  </w:style>
  <w:style w:type="paragraph" w:styleId="NormalWeb">
    <w:name w:val="Normal (Web)"/>
    <w:basedOn w:val="Normal"/>
    <w:uiPriority w:val="99"/>
    <w:unhideWhenUsed/>
    <w:rsid w:val="00DF5A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086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6</Words>
  <Characters>374</Characters>
  <Application>Microsoft Office Word</Application>
  <DocSecurity>0</DocSecurity>
  <Lines>26</Lines>
  <Paragraphs>11</Paragraphs>
  <ScaleCrop>false</ScaleCrop>
  <Company/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dit Control Letters</dc:title>
  <dc:subject/>
  <dc:creator>Glen Morgan</dc:creator>
  <cp:keywords/>
  <dc:description/>
  <cp:lastModifiedBy>Samuel Morton</cp:lastModifiedBy>
  <cp:revision>8</cp:revision>
  <dcterms:created xsi:type="dcterms:W3CDTF">2019-07-09T17:08:00Z</dcterms:created>
  <dcterms:modified xsi:type="dcterms:W3CDTF">2023-10-25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f960d68be1ae210421a53d8551c4a2574dc6d15e97e6e9a2890505ed7f64c1d</vt:lpwstr>
  </property>
</Properties>
</file>